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C4D807" w14:textId="77777777" w:rsidR="7A3070FA" w:rsidRPr="004A12DC" w:rsidRDefault="7A3070FA" w:rsidP="3AEF39DD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A12DC">
        <w:rPr>
          <w:rFonts w:ascii="Times New Roman" w:hAnsi="Times New Roman" w:cs="Times New Roman"/>
          <w:b/>
          <w:bCs/>
          <w:sz w:val="24"/>
          <w:szCs w:val="24"/>
        </w:rPr>
        <w:t>П</w:t>
      </w:r>
      <w:r w:rsidR="004A12DC" w:rsidRPr="004A12DC">
        <w:rPr>
          <w:rFonts w:ascii="Times New Roman" w:hAnsi="Times New Roman" w:cs="Times New Roman"/>
          <w:b/>
          <w:bCs/>
          <w:sz w:val="24"/>
          <w:szCs w:val="24"/>
        </w:rPr>
        <w:t>рилог</w:t>
      </w:r>
      <w:proofErr w:type="spellEnd"/>
      <w:r w:rsidRPr="004A12DC"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</w:p>
    <w:p w14:paraId="33A07B28" w14:textId="77777777" w:rsidR="3AEF39DD" w:rsidRDefault="3AEF39DD" w:rsidP="3AEF39DD">
      <w:pPr>
        <w:spacing w:after="0"/>
        <w:jc w:val="right"/>
        <w:rPr>
          <w:rFonts w:ascii="Times New Roman" w:hAnsi="Times New Roman" w:cs="Times New Roman"/>
          <w:b/>
          <w:bCs/>
          <w:sz w:val="28"/>
          <w:szCs w:val="28"/>
        </w:rPr>
      </w:pPr>
    </w:p>
    <w:p w14:paraId="2EA175B0" w14:textId="77777777"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</w:rPr>
        <w:t>П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Р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И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Ј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В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</w:p>
    <w:p w14:paraId="032CB7B5" w14:textId="77777777" w:rsidR="00E15884" w:rsidRPr="00FF5F34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65905B44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5000" w:type="pct"/>
        <w:tblInd w:w="-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757"/>
        <w:gridCol w:w="1492"/>
        <w:gridCol w:w="2854"/>
        <w:gridCol w:w="4247"/>
      </w:tblGrid>
      <w:tr w:rsidR="00E15884" w:rsidRPr="00FF5F34" w14:paraId="4747083F" w14:textId="77777777" w:rsidTr="004A12DC">
        <w:trPr>
          <w:trHeight w:val="7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E0A289A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6C4982E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F0ED67C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2123E596" w14:textId="77777777" w:rsidTr="004A12DC">
        <w:trPr>
          <w:trHeight w:val="4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B143161" w14:textId="77777777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0B71D92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BF640E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5E25940C" w14:textId="77777777" w:rsidTr="004A12DC">
        <w:trPr>
          <w:trHeight w:val="593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92B69E7" w14:textId="77777777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18ACEE3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52F99A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2BA5CCE1" w14:textId="77777777" w:rsidTr="004A12DC">
        <w:trPr>
          <w:trHeight w:val="454"/>
        </w:trPr>
        <w:tc>
          <w:tcPr>
            <w:tcW w:w="40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2AD730A" w14:textId="77777777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79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32328F1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6E66503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FBE1E8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6C9AB7AD" w14:textId="77777777" w:rsidTr="004A12DC">
        <w:trPr>
          <w:trHeight w:val="454"/>
        </w:trPr>
        <w:tc>
          <w:tcPr>
            <w:tcW w:w="40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2B1912F" w14:textId="77777777"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11B6974" w14:textId="77777777" w:rsidR="00E15884" w:rsidRPr="000A29DE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3A9558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24282A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9076A1" w14:paraId="53308DF6" w14:textId="77777777" w:rsidTr="004A12DC">
        <w:trPr>
          <w:trHeight w:val="567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685497C" w14:textId="77777777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260C13C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14:paraId="14E1F490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B700304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4E429C02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C30A96" w14:textId="77777777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D79C567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396E101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0721C16E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C67DEDA" w14:textId="77777777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7DD4123" w14:textId="77777777" w:rsidR="00E15884" w:rsidRPr="001271B7" w:rsidRDefault="001271B7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Ф</w:t>
            </w:r>
            <w:r w:rsidRPr="001271B7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акс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E18C3F1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70C67F80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065A60" w14:textId="77777777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FC5DE4E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4EE307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4B4DB096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A1640EC" w14:textId="77777777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2C5551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  <w:r w:rsidR="001271B7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(уколико постоји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75ECF91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E7C4C32" w14:textId="77777777" w:rsidR="00E15884" w:rsidRPr="00FF5F34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14:paraId="018414FA" w14:textId="77777777" w:rsidR="00E15884" w:rsidRPr="00FF5F34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9"/>
        <w:gridCol w:w="4033"/>
        <w:gridCol w:w="4504"/>
      </w:tblGrid>
      <w:tr w:rsidR="00E15884" w:rsidRPr="00FF5F34" w14:paraId="76513149" w14:textId="77777777" w:rsidTr="004A12DC">
        <w:trPr>
          <w:trHeight w:val="568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3256335" w14:textId="77777777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C5BBE6D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6A51631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1B19B1B5" w14:textId="77777777" w:rsidTr="004A12DC">
        <w:trPr>
          <w:trHeight w:val="161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3DCB568" w14:textId="77777777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528223B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FB62E4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5B4BDA1E" w14:textId="77777777" w:rsidTr="004A12DC">
        <w:trPr>
          <w:trHeight w:val="150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3C33FC6" w14:textId="77777777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47272A9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5A58E2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212B67E0" w14:textId="77777777" w:rsidTr="004A12DC">
        <w:trPr>
          <w:trHeight w:val="297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7FB8A37" w14:textId="77777777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7F2273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FD81F08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93CBA7E" w14:textId="77777777" w:rsidR="00E15884" w:rsidRPr="00FF5F34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14:paraId="49CB3D81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15034D84" w14:textId="77777777" w:rsidR="004A12DC" w:rsidRDefault="002433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>3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Latn-RS"/>
        </w:rPr>
        <w:t xml:space="preserve">. 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 xml:space="preserve">ВРСТЕ МЕРА </w:t>
      </w:r>
    </w:p>
    <w:p w14:paraId="3AC177A7" w14:textId="77777777" w:rsidR="00E15884" w:rsidRDefault="00E15884" w:rsidP="00E15884">
      <w:pPr>
        <w:spacing w:after="0"/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(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Испред појединачне мере уписати Х</w:t>
      </w:r>
      <w:r w:rsidR="00D709E6"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. Могуће је конкурисати за више мера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)</w:t>
      </w:r>
    </w:p>
    <w:p w14:paraId="2B180C13" w14:textId="77777777" w:rsidR="004A12DC" w:rsidRPr="00FF5F34" w:rsidRDefault="004A12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456"/>
        <w:gridCol w:w="7910"/>
        <w:gridCol w:w="984"/>
      </w:tblGrid>
      <w:tr w:rsidR="002433DC" w:rsidRPr="004A12DC" w14:paraId="0DE6C3D2" w14:textId="77777777" w:rsidTr="00C7313D">
        <w:tc>
          <w:tcPr>
            <w:tcW w:w="456" w:type="dxa"/>
            <w:shd w:val="clear" w:color="auto" w:fill="FFFFFF" w:themeFill="background1"/>
            <w:vAlign w:val="center"/>
          </w:tcPr>
          <w:p w14:paraId="5493F68A" w14:textId="77777777" w:rsidR="002433DC" w:rsidRPr="004A12DC" w:rsidRDefault="002433DC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</w:t>
            </w:r>
          </w:p>
        </w:tc>
        <w:tc>
          <w:tcPr>
            <w:tcW w:w="7910" w:type="dxa"/>
          </w:tcPr>
          <w:p w14:paraId="4B65EA78" w14:textId="77777777" w:rsidR="002433DC" w:rsidRPr="004A12DC" w:rsidRDefault="002433DC" w:rsidP="002433DC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 xml:space="preserve">аменa спољних прозора и врата и других транспарентних елемената термичког омотача.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.</w:t>
            </w:r>
          </w:p>
        </w:tc>
        <w:tc>
          <w:tcPr>
            <w:tcW w:w="984" w:type="dxa"/>
          </w:tcPr>
          <w:p w14:paraId="1FE0CB5F" w14:textId="77777777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12DAD6D5" w14:textId="77777777" w:rsidTr="00C7313D">
        <w:tc>
          <w:tcPr>
            <w:tcW w:w="456" w:type="dxa"/>
            <w:shd w:val="clear" w:color="auto" w:fill="FFFFFF" w:themeFill="background1"/>
            <w:vAlign w:val="center"/>
          </w:tcPr>
          <w:p w14:paraId="68F30DA1" w14:textId="77777777" w:rsidR="002433DC" w:rsidRPr="004A12DC" w:rsidRDefault="001271B7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0" w:name="_Hlk142654757"/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lastRenderedPageBreak/>
              <w:t>1а</w:t>
            </w:r>
          </w:p>
        </w:tc>
        <w:tc>
          <w:tcPr>
            <w:tcW w:w="7910" w:type="dxa"/>
          </w:tcPr>
          <w:p w14:paraId="4F5EB81F" w14:textId="77777777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 w:rsidR="00C7313D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 w:rsidR="00C7313D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1</w:t>
            </w:r>
          </w:p>
        </w:tc>
        <w:tc>
          <w:tcPr>
            <w:tcW w:w="984" w:type="dxa"/>
          </w:tcPr>
          <w:p w14:paraId="7FCA66E8" w14:textId="77777777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0"/>
      <w:tr w:rsidR="002433DC" w:rsidRPr="004A12DC" w14:paraId="40E72589" w14:textId="77777777" w:rsidTr="00C7313D">
        <w:tc>
          <w:tcPr>
            <w:tcW w:w="456" w:type="dxa"/>
            <w:shd w:val="clear" w:color="auto" w:fill="FFFFFF" w:themeFill="background1"/>
            <w:vAlign w:val="center"/>
          </w:tcPr>
          <w:p w14:paraId="7070694A" w14:textId="77777777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7910" w:type="dxa"/>
          </w:tcPr>
          <w:p w14:paraId="238439C4" w14:textId="77777777" w:rsidR="002433DC" w:rsidRPr="004A12DC" w:rsidRDefault="002433DC" w:rsidP="00764A8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остављања термичке изолације спољних зидова, подова на тлу и осталих делова термичког омотача према негрејаном простору.</w:t>
            </w:r>
          </w:p>
        </w:tc>
        <w:tc>
          <w:tcPr>
            <w:tcW w:w="984" w:type="dxa"/>
          </w:tcPr>
          <w:p w14:paraId="22A8CDAD" w14:textId="77777777" w:rsidR="002433DC" w:rsidRPr="004A12DC" w:rsidRDefault="002433DC" w:rsidP="00764A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6C79819A" w14:textId="77777777" w:rsidTr="00C7313D">
        <w:tc>
          <w:tcPr>
            <w:tcW w:w="456" w:type="dxa"/>
          </w:tcPr>
          <w:p w14:paraId="7E97E1BE" w14:textId="77777777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1" w:name="_Hlk142654777"/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2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23BC2239" w14:textId="77777777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84" w:type="dxa"/>
          </w:tcPr>
          <w:p w14:paraId="0379A347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1"/>
      <w:tr w:rsidR="002433DC" w:rsidRPr="004A12DC" w14:paraId="09077490" w14:textId="77777777" w:rsidTr="00C7313D">
        <w:tc>
          <w:tcPr>
            <w:tcW w:w="456" w:type="dxa"/>
            <w:shd w:val="clear" w:color="auto" w:fill="FFFFFF" w:themeFill="background1"/>
            <w:vAlign w:val="center"/>
          </w:tcPr>
          <w:p w14:paraId="0C6DF499" w14:textId="77777777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</w:p>
        </w:tc>
        <w:tc>
          <w:tcPr>
            <w:tcW w:w="7910" w:type="dxa"/>
          </w:tcPr>
          <w:p w14:paraId="714D4A9A" w14:textId="77777777" w:rsidR="002433DC" w:rsidRPr="004A12DC" w:rsidRDefault="002433DC" w:rsidP="09563F5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остављање  термичке изолације испод кровног покривача или таванице</w:t>
            </w:r>
          </w:p>
        </w:tc>
        <w:tc>
          <w:tcPr>
            <w:tcW w:w="984" w:type="dxa"/>
          </w:tcPr>
          <w:p w14:paraId="3D33D88D" w14:textId="77777777" w:rsidR="002433DC" w:rsidRPr="004A12DC" w:rsidRDefault="002433DC" w:rsidP="09563F5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6D486202" w14:textId="77777777" w:rsidTr="00C7313D">
        <w:tc>
          <w:tcPr>
            <w:tcW w:w="456" w:type="dxa"/>
          </w:tcPr>
          <w:p w14:paraId="7E0F7BE5" w14:textId="77777777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3310FA40" w14:textId="77777777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984" w:type="dxa"/>
          </w:tcPr>
          <w:p w14:paraId="2D5D3F0B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734E423D" w14:textId="77777777" w:rsidTr="00C7313D">
        <w:tc>
          <w:tcPr>
            <w:tcW w:w="456" w:type="dxa"/>
            <w:shd w:val="clear" w:color="auto" w:fill="FFFFFF" w:themeFill="background1"/>
            <w:vAlign w:val="center"/>
          </w:tcPr>
          <w:p w14:paraId="0CE4DED7" w14:textId="77777777"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910" w:type="dxa"/>
          </w:tcPr>
          <w:p w14:paraId="4345982D" w14:textId="77777777"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г грејача простора на чврсто гориво (котао или пећ) ефикаснијим (котао на_гас)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5FEBC76B" w14:textId="77777777" w:rsidR="002433DC" w:rsidRPr="004A12DC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71725D63" w14:textId="77777777" w:rsidTr="00C7313D">
        <w:tc>
          <w:tcPr>
            <w:tcW w:w="456" w:type="dxa"/>
          </w:tcPr>
          <w:p w14:paraId="1C500D5B" w14:textId="77777777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4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461D24D0" w14:textId="77777777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3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984" w:type="dxa"/>
          </w:tcPr>
          <w:p w14:paraId="671A27B6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6A7B08A3" w14:textId="77777777" w:rsidTr="00C7313D">
        <w:tc>
          <w:tcPr>
            <w:tcW w:w="456" w:type="dxa"/>
            <w:shd w:val="clear" w:color="auto" w:fill="FFFFFF" w:themeFill="background1"/>
            <w:vAlign w:val="center"/>
          </w:tcPr>
          <w:p w14:paraId="4B758ADC" w14:textId="77777777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5</w:t>
            </w:r>
          </w:p>
        </w:tc>
        <w:tc>
          <w:tcPr>
            <w:tcW w:w="7910" w:type="dxa"/>
          </w:tcPr>
          <w:p w14:paraId="775D0956" w14:textId="77777777"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мена постојећег грејача простора на чврсто гориво (котао или пећ) ефикаснијим (котао на биомасу)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473C2C44" w14:textId="77777777" w:rsidR="002433DC" w:rsidRPr="004A12DC" w:rsidRDefault="002433DC" w:rsidP="00A17D2E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66DE2182" w14:textId="77777777" w:rsidTr="00C7313D">
        <w:tc>
          <w:tcPr>
            <w:tcW w:w="456" w:type="dxa"/>
          </w:tcPr>
          <w:p w14:paraId="0D07508D" w14:textId="77777777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5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6CA9E3F2" w14:textId="77777777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984" w:type="dxa"/>
          </w:tcPr>
          <w:p w14:paraId="4C9AB9FE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786E2C0D" w14:textId="77777777" w:rsidTr="00C7313D">
        <w:tc>
          <w:tcPr>
            <w:tcW w:w="456" w:type="dxa"/>
            <w:shd w:val="clear" w:color="auto" w:fill="FFFFFF" w:themeFill="background1"/>
            <w:vAlign w:val="center"/>
          </w:tcPr>
          <w:p w14:paraId="72B86911" w14:textId="77777777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6</w:t>
            </w:r>
          </w:p>
        </w:tc>
        <w:tc>
          <w:tcPr>
            <w:tcW w:w="7910" w:type="dxa"/>
          </w:tcPr>
          <w:p w14:paraId="27A3A025" w14:textId="77777777"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топлотних пумпи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4B4385BB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205B33FE" w14:textId="77777777" w:rsidTr="00C7313D">
        <w:tc>
          <w:tcPr>
            <w:tcW w:w="456" w:type="dxa"/>
          </w:tcPr>
          <w:p w14:paraId="359CD5C0" w14:textId="77777777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6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5CC0F74C" w14:textId="77777777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984" w:type="dxa"/>
          </w:tcPr>
          <w:p w14:paraId="71DC0290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12D9040B" w14:textId="77777777" w:rsidTr="00C7313D">
        <w:tc>
          <w:tcPr>
            <w:tcW w:w="456" w:type="dxa"/>
            <w:shd w:val="clear" w:color="auto" w:fill="FFFFFF" w:themeFill="background1"/>
            <w:vAlign w:val="center"/>
          </w:tcPr>
          <w:p w14:paraId="65E65D7B" w14:textId="77777777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7</w:t>
            </w:r>
          </w:p>
        </w:tc>
        <w:tc>
          <w:tcPr>
            <w:tcW w:w="7910" w:type="dxa"/>
          </w:tcPr>
          <w:p w14:paraId="519D1917" w14:textId="77777777"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12D8664B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34346DEF" w14:textId="77777777" w:rsidTr="00C7313D">
        <w:tc>
          <w:tcPr>
            <w:tcW w:w="456" w:type="dxa"/>
          </w:tcPr>
          <w:p w14:paraId="2A7CE7B3" w14:textId="77777777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7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14D17F5E" w14:textId="77777777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984" w:type="dxa"/>
          </w:tcPr>
          <w:p w14:paraId="440FFB9C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1683CA6C" w14:textId="77777777" w:rsidTr="00C7313D">
        <w:trPr>
          <w:trHeight w:val="300"/>
        </w:trPr>
        <w:tc>
          <w:tcPr>
            <w:tcW w:w="456" w:type="dxa"/>
            <w:shd w:val="clear" w:color="auto" w:fill="FFFFFF" w:themeFill="background1"/>
            <w:vAlign w:val="center"/>
          </w:tcPr>
          <w:p w14:paraId="5A6A30A1" w14:textId="77777777"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910" w:type="dxa"/>
          </w:tcPr>
          <w:p w14:paraId="36D88348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колектора у инсталацију за централну припрему потрошне топле воде.</w:t>
            </w:r>
          </w:p>
        </w:tc>
        <w:tc>
          <w:tcPr>
            <w:tcW w:w="984" w:type="dxa"/>
          </w:tcPr>
          <w:p w14:paraId="2B311F20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24FB9DF6" w14:textId="77777777" w:rsidTr="00C7313D">
        <w:tc>
          <w:tcPr>
            <w:tcW w:w="456" w:type="dxa"/>
          </w:tcPr>
          <w:p w14:paraId="58F942C3" w14:textId="77777777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8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6D830F26" w14:textId="77777777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984" w:type="dxa"/>
          </w:tcPr>
          <w:p w14:paraId="57E91C9D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7AA041B3" w14:textId="77777777" w:rsidTr="00C7313D">
        <w:tc>
          <w:tcPr>
            <w:tcW w:w="456" w:type="dxa"/>
            <w:shd w:val="clear" w:color="auto" w:fill="FFFFFF" w:themeFill="background1"/>
            <w:vAlign w:val="center"/>
          </w:tcPr>
          <w:p w14:paraId="63E7A18F" w14:textId="77777777" w:rsidR="002433DC" w:rsidRPr="00B8342A" w:rsidRDefault="00B8342A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RS"/>
              </w:rPr>
            </w:pPr>
            <w:r w:rsidRPr="00B8342A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highlight w:val="yellow"/>
                <w:lang w:val="sr-Cyrl-RS"/>
              </w:rPr>
              <w:t>9</w:t>
            </w:r>
          </w:p>
        </w:tc>
        <w:tc>
          <w:tcPr>
            <w:tcW w:w="7910" w:type="dxa"/>
          </w:tcPr>
          <w:p w14:paraId="482DD7D2" w14:textId="77777777" w:rsidR="002433DC" w:rsidRPr="004A12DC" w:rsidRDefault="002433DC" w:rsidP="0032297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Уградња соларних панела и пратеће инсталације за производњу електричне енергије за сопствене потребе </w:t>
            </w:r>
          </w:p>
        </w:tc>
        <w:tc>
          <w:tcPr>
            <w:tcW w:w="984" w:type="dxa"/>
          </w:tcPr>
          <w:p w14:paraId="21BD6A35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7105770C" w14:textId="77777777" w:rsidR="003F4A9D" w:rsidRPr="004A12DC" w:rsidRDefault="003F4A9D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79B4ED7C" w14:textId="77777777" w:rsidR="003F4A9D" w:rsidRPr="004A12DC" w:rsidRDefault="002433DC" w:rsidP="09563F58">
      <w:pPr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4</w:t>
      </w:r>
      <w:r w:rsidR="59C29F48"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. ЦЕНОВНИ ПРЕГЛЕД ПРОИЗВОДА И УСЛУГА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5920"/>
        <w:gridCol w:w="3544"/>
      </w:tblGrid>
      <w:tr w:rsidR="003F4A9D" w:rsidRPr="004A12DC" w14:paraId="12DB249D" w14:textId="77777777" w:rsidTr="3AEF39DD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14:paraId="2D079E11" w14:textId="77777777" w:rsidR="003F4A9D" w:rsidRPr="004A12DC" w:rsidRDefault="003F4A9D" w:rsidP="00B8342A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Назив производа и услуга 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оквиру мер</w:t>
            </w:r>
            <w:r w:rsidR="16CC3AF6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е/мера пријављених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 тачки </w:t>
            </w:r>
            <w:r w:rsidR="00B8342A" w:rsidRPr="00B8342A"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yellow"/>
                <w:lang w:val="sr-Cyrl-CS"/>
              </w:rPr>
              <w:t>3</w:t>
            </w:r>
            <w:r w:rsidR="2AC2050D" w:rsidRPr="00B8342A"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yellow"/>
                <w:lang w:val="sr-Cyrl-CS"/>
              </w:rPr>
              <w:t>.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14:paraId="1847BAEF" w14:textId="77777777" w:rsidR="003F4A9D" w:rsidRPr="004A12DC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 и услуга</w:t>
            </w:r>
          </w:p>
        </w:tc>
      </w:tr>
      <w:tr w:rsidR="003F4A9D" w:rsidRPr="004A12DC" w14:paraId="5147A9D5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7C1860F1" w14:textId="77777777" w:rsidR="003F4A9D" w:rsidRPr="004A12DC" w:rsidRDefault="003F4A9D" w:rsidP="00301D1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4E4BE972" w14:textId="77777777" w:rsidR="003F4A9D" w:rsidRPr="004A12DC" w:rsidRDefault="003F4A9D" w:rsidP="00301D1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D73693" w:rsidRPr="004A12DC" w14:paraId="4BD32344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454B2E0A" w14:textId="77777777" w:rsidR="00D73693" w:rsidRPr="004A12DC" w:rsidRDefault="00D73693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7032116B" w14:textId="77777777" w:rsidR="00D73693" w:rsidRPr="004A12DC" w:rsidRDefault="00D73693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7DFCC908" w14:textId="77777777" w:rsidR="00D170C3" w:rsidRPr="004A12DC" w:rsidRDefault="00D170C3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sectPr w:rsidR="00D170C3" w:rsidRPr="004A12DC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E2DB76" w14:textId="77777777" w:rsidR="00C857B8" w:rsidRDefault="00C857B8" w:rsidP="008A6F6C">
      <w:pPr>
        <w:spacing w:after="0" w:line="240" w:lineRule="auto"/>
      </w:pPr>
      <w:r>
        <w:separator/>
      </w:r>
    </w:p>
  </w:endnote>
  <w:endnote w:type="continuationSeparator" w:id="0">
    <w:p w14:paraId="7606DF73" w14:textId="77777777" w:rsidR="00C857B8" w:rsidRDefault="00C857B8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518991" w14:textId="77777777" w:rsidR="00C857B8" w:rsidRDefault="00C857B8" w:rsidP="008A6F6C">
      <w:pPr>
        <w:spacing w:after="0" w:line="240" w:lineRule="auto"/>
      </w:pPr>
      <w:r>
        <w:separator/>
      </w:r>
    </w:p>
  </w:footnote>
  <w:footnote w:type="continuationSeparator" w:id="0">
    <w:p w14:paraId="170F50F9" w14:textId="77777777" w:rsidR="00C857B8" w:rsidRDefault="00C857B8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A796EF" w14:textId="77777777" w:rsid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  <w:lang w:val="sr-Cyrl-CS"/>
      </w:rPr>
    </w:pPr>
    <w:r w:rsidRPr="004A12DC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14:paraId="3D562E0F" w14:textId="77777777" w:rsidR="004A12DC" w:rsidRP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3723825">
    <w:abstractNumId w:val="33"/>
  </w:num>
  <w:num w:numId="2" w16cid:durableId="889224113">
    <w:abstractNumId w:val="43"/>
  </w:num>
  <w:num w:numId="3" w16cid:durableId="2071731632">
    <w:abstractNumId w:val="16"/>
  </w:num>
  <w:num w:numId="4" w16cid:durableId="1372219052">
    <w:abstractNumId w:val="27"/>
  </w:num>
  <w:num w:numId="5" w16cid:durableId="606474104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326012793">
    <w:abstractNumId w:val="45"/>
  </w:num>
  <w:num w:numId="7" w16cid:durableId="935988952">
    <w:abstractNumId w:val="39"/>
  </w:num>
  <w:num w:numId="8" w16cid:durableId="1462651603">
    <w:abstractNumId w:val="41"/>
  </w:num>
  <w:num w:numId="9" w16cid:durableId="161358788">
    <w:abstractNumId w:val="11"/>
  </w:num>
  <w:num w:numId="10" w16cid:durableId="1501458837">
    <w:abstractNumId w:val="38"/>
  </w:num>
  <w:num w:numId="11" w16cid:durableId="2106803397">
    <w:abstractNumId w:val="32"/>
  </w:num>
  <w:num w:numId="12" w16cid:durableId="763190248">
    <w:abstractNumId w:val="15"/>
  </w:num>
  <w:num w:numId="13" w16cid:durableId="1908758868">
    <w:abstractNumId w:val="25"/>
  </w:num>
  <w:num w:numId="14" w16cid:durableId="1582791466">
    <w:abstractNumId w:val="2"/>
  </w:num>
  <w:num w:numId="15" w16cid:durableId="903417624">
    <w:abstractNumId w:val="5"/>
  </w:num>
  <w:num w:numId="16" w16cid:durableId="606431470">
    <w:abstractNumId w:val="10"/>
  </w:num>
  <w:num w:numId="17" w16cid:durableId="571547865">
    <w:abstractNumId w:val="20"/>
  </w:num>
  <w:num w:numId="18" w16cid:durableId="1561942781">
    <w:abstractNumId w:val="9"/>
  </w:num>
  <w:num w:numId="19" w16cid:durableId="1742866706">
    <w:abstractNumId w:val="22"/>
  </w:num>
  <w:num w:numId="20" w16cid:durableId="1909919298">
    <w:abstractNumId w:val="24"/>
  </w:num>
  <w:num w:numId="21" w16cid:durableId="538201688">
    <w:abstractNumId w:val="4"/>
  </w:num>
  <w:num w:numId="22" w16cid:durableId="1032144605">
    <w:abstractNumId w:val="21"/>
  </w:num>
  <w:num w:numId="23" w16cid:durableId="569123556">
    <w:abstractNumId w:val="47"/>
  </w:num>
  <w:num w:numId="24" w16cid:durableId="269551446">
    <w:abstractNumId w:val="7"/>
  </w:num>
  <w:num w:numId="25" w16cid:durableId="1729644525">
    <w:abstractNumId w:val="0"/>
  </w:num>
  <w:num w:numId="26" w16cid:durableId="1526208079">
    <w:abstractNumId w:val="29"/>
  </w:num>
  <w:num w:numId="27" w16cid:durableId="612245071">
    <w:abstractNumId w:val="28"/>
  </w:num>
  <w:num w:numId="28" w16cid:durableId="2018656044">
    <w:abstractNumId w:val="42"/>
  </w:num>
  <w:num w:numId="29" w16cid:durableId="759301940">
    <w:abstractNumId w:val="6"/>
  </w:num>
  <w:num w:numId="30" w16cid:durableId="731077484">
    <w:abstractNumId w:val="40"/>
  </w:num>
  <w:num w:numId="31" w16cid:durableId="1282805760">
    <w:abstractNumId w:val="34"/>
  </w:num>
  <w:num w:numId="32" w16cid:durableId="1289553754">
    <w:abstractNumId w:val="35"/>
  </w:num>
  <w:num w:numId="33" w16cid:durableId="239337754">
    <w:abstractNumId w:val="26"/>
  </w:num>
  <w:num w:numId="34" w16cid:durableId="301273011">
    <w:abstractNumId w:val="19"/>
  </w:num>
  <w:num w:numId="35" w16cid:durableId="1665477542">
    <w:abstractNumId w:val="13"/>
  </w:num>
  <w:num w:numId="36" w16cid:durableId="753279505">
    <w:abstractNumId w:val="36"/>
  </w:num>
  <w:num w:numId="37" w16cid:durableId="2088380241">
    <w:abstractNumId w:val="31"/>
  </w:num>
  <w:num w:numId="38" w16cid:durableId="795179056">
    <w:abstractNumId w:val="23"/>
  </w:num>
  <w:num w:numId="39" w16cid:durableId="1191990858">
    <w:abstractNumId w:val="17"/>
  </w:num>
  <w:num w:numId="40" w16cid:durableId="1182159830">
    <w:abstractNumId w:val="18"/>
  </w:num>
  <w:num w:numId="41" w16cid:durableId="1917015256">
    <w:abstractNumId w:val="12"/>
  </w:num>
  <w:num w:numId="42" w16cid:durableId="1061102379">
    <w:abstractNumId w:val="30"/>
  </w:num>
  <w:num w:numId="43" w16cid:durableId="316691244">
    <w:abstractNumId w:val="14"/>
  </w:num>
  <w:num w:numId="44" w16cid:durableId="1180192666">
    <w:abstractNumId w:val="37"/>
  </w:num>
  <w:num w:numId="45" w16cid:durableId="1431583935">
    <w:abstractNumId w:val="3"/>
  </w:num>
  <w:num w:numId="46" w16cid:durableId="1294949042">
    <w:abstractNumId w:val="8"/>
  </w:num>
  <w:num w:numId="47" w16cid:durableId="1942444951">
    <w:abstractNumId w:val="46"/>
  </w:num>
  <w:num w:numId="48" w16cid:durableId="1153644469">
    <w:abstractNumId w:val="44"/>
  </w:num>
  <w:num w:numId="49" w16cid:durableId="11100541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53B09"/>
    <w:rsid w:val="00067AC5"/>
    <w:rsid w:val="0009375D"/>
    <w:rsid w:val="00094CF5"/>
    <w:rsid w:val="000960D1"/>
    <w:rsid w:val="000A12C0"/>
    <w:rsid w:val="000A29DE"/>
    <w:rsid w:val="000C3FDD"/>
    <w:rsid w:val="000D566E"/>
    <w:rsid w:val="000D67E4"/>
    <w:rsid w:val="000D7E2A"/>
    <w:rsid w:val="000E1196"/>
    <w:rsid w:val="000F41C6"/>
    <w:rsid w:val="001134A7"/>
    <w:rsid w:val="00126C2F"/>
    <w:rsid w:val="001271B7"/>
    <w:rsid w:val="001703EB"/>
    <w:rsid w:val="00171D78"/>
    <w:rsid w:val="00186020"/>
    <w:rsid w:val="001B70DB"/>
    <w:rsid w:val="001C1E70"/>
    <w:rsid w:val="001C4675"/>
    <w:rsid w:val="001D1F12"/>
    <w:rsid w:val="001D3D5A"/>
    <w:rsid w:val="001E20C1"/>
    <w:rsid w:val="001F7FED"/>
    <w:rsid w:val="00205D42"/>
    <w:rsid w:val="002112BE"/>
    <w:rsid w:val="00223C5B"/>
    <w:rsid w:val="0022582D"/>
    <w:rsid w:val="002408F2"/>
    <w:rsid w:val="002433DC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22979"/>
    <w:rsid w:val="00354E21"/>
    <w:rsid w:val="00361D25"/>
    <w:rsid w:val="00363869"/>
    <w:rsid w:val="00364243"/>
    <w:rsid w:val="003716E7"/>
    <w:rsid w:val="003734C4"/>
    <w:rsid w:val="00392223"/>
    <w:rsid w:val="00392B09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3113"/>
    <w:rsid w:val="00497FF3"/>
    <w:rsid w:val="004A12DC"/>
    <w:rsid w:val="004B3604"/>
    <w:rsid w:val="004B5A70"/>
    <w:rsid w:val="004C24EA"/>
    <w:rsid w:val="004C2A8D"/>
    <w:rsid w:val="004D3189"/>
    <w:rsid w:val="004D4559"/>
    <w:rsid w:val="004E58C0"/>
    <w:rsid w:val="00513019"/>
    <w:rsid w:val="005146C8"/>
    <w:rsid w:val="005267EC"/>
    <w:rsid w:val="00541CBD"/>
    <w:rsid w:val="0055220F"/>
    <w:rsid w:val="005544E7"/>
    <w:rsid w:val="00561E41"/>
    <w:rsid w:val="0056283D"/>
    <w:rsid w:val="0056740E"/>
    <w:rsid w:val="0057038C"/>
    <w:rsid w:val="005736D7"/>
    <w:rsid w:val="005902C6"/>
    <w:rsid w:val="005A1365"/>
    <w:rsid w:val="005A7BCB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22D3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427C"/>
    <w:rsid w:val="009C76FA"/>
    <w:rsid w:val="009D72F7"/>
    <w:rsid w:val="009E305E"/>
    <w:rsid w:val="009F0301"/>
    <w:rsid w:val="009F0EF8"/>
    <w:rsid w:val="009F2981"/>
    <w:rsid w:val="00A00729"/>
    <w:rsid w:val="00A17D2E"/>
    <w:rsid w:val="00A204A3"/>
    <w:rsid w:val="00A35B3D"/>
    <w:rsid w:val="00A40E1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51F32"/>
    <w:rsid w:val="00B54C6F"/>
    <w:rsid w:val="00B66104"/>
    <w:rsid w:val="00B7415A"/>
    <w:rsid w:val="00B8342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46132"/>
    <w:rsid w:val="00C677C2"/>
    <w:rsid w:val="00C7313D"/>
    <w:rsid w:val="00C857B8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4638E"/>
    <w:rsid w:val="00D54064"/>
    <w:rsid w:val="00D55EE3"/>
    <w:rsid w:val="00D57978"/>
    <w:rsid w:val="00D709E6"/>
    <w:rsid w:val="00D73271"/>
    <w:rsid w:val="00D73693"/>
    <w:rsid w:val="00D7568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368E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087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46C3"/>
    <w:rsid w:val="00F65461"/>
    <w:rsid w:val="00F82876"/>
    <w:rsid w:val="00F92E26"/>
    <w:rsid w:val="00FB142F"/>
    <w:rsid w:val="00FC4A03"/>
    <w:rsid w:val="00FE05DB"/>
    <w:rsid w:val="00FF5F34"/>
    <w:rsid w:val="03946817"/>
    <w:rsid w:val="05303878"/>
    <w:rsid w:val="09563F58"/>
    <w:rsid w:val="0CD080B2"/>
    <w:rsid w:val="0E59DFC3"/>
    <w:rsid w:val="0E87BE96"/>
    <w:rsid w:val="16CC3AF6"/>
    <w:rsid w:val="171E085D"/>
    <w:rsid w:val="18988CFE"/>
    <w:rsid w:val="19715208"/>
    <w:rsid w:val="1B4F127A"/>
    <w:rsid w:val="221965EF"/>
    <w:rsid w:val="25D9953E"/>
    <w:rsid w:val="28D58F43"/>
    <w:rsid w:val="2AC2050D"/>
    <w:rsid w:val="2ACC863D"/>
    <w:rsid w:val="2E98882F"/>
    <w:rsid w:val="2EB480E6"/>
    <w:rsid w:val="300AC894"/>
    <w:rsid w:val="317F54E6"/>
    <w:rsid w:val="32E37097"/>
    <w:rsid w:val="3409609D"/>
    <w:rsid w:val="36552BF2"/>
    <w:rsid w:val="3696AE14"/>
    <w:rsid w:val="3A8DE7CD"/>
    <w:rsid w:val="3AEF39DD"/>
    <w:rsid w:val="3C500206"/>
    <w:rsid w:val="3F65C036"/>
    <w:rsid w:val="3F9F08EB"/>
    <w:rsid w:val="4483A6D8"/>
    <w:rsid w:val="451F2159"/>
    <w:rsid w:val="47A094D1"/>
    <w:rsid w:val="4FE09D37"/>
    <w:rsid w:val="50ECCC98"/>
    <w:rsid w:val="52889CF9"/>
    <w:rsid w:val="59C29F48"/>
    <w:rsid w:val="5BA1CC9C"/>
    <w:rsid w:val="5C1A2FA6"/>
    <w:rsid w:val="61DD8AF8"/>
    <w:rsid w:val="6394BA53"/>
    <w:rsid w:val="6A2A1EFF"/>
    <w:rsid w:val="6ACC8605"/>
    <w:rsid w:val="6BF3F143"/>
    <w:rsid w:val="6C13AAC3"/>
    <w:rsid w:val="7054DC78"/>
    <w:rsid w:val="74BDEE9A"/>
    <w:rsid w:val="75333D0A"/>
    <w:rsid w:val="7538FE86"/>
    <w:rsid w:val="78110EEF"/>
    <w:rsid w:val="7A3070FA"/>
    <w:rsid w:val="7ABC6A9D"/>
    <w:rsid w:val="7DA64200"/>
    <w:rsid w:val="7F6C5571"/>
    <w:rsid w:val="7F95F0C3"/>
    <w:rsid w:val="7FACC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847A0F"/>
  <w15:docId w15:val="{8C1C47E6-2B36-4FB2-9059-16D325C5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0AAF6DE-E388-4370-A0B7-DD9B732FB1F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BC1BD58-7703-409A-B3A1-3420DA28BA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4A74F66-B0BD-40E3-B283-C5DDC1F23C1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4AC1756-0048-420C-9E70-6CDB43D1A60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5</Words>
  <Characters>2141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Maja Milosavljevic</cp:lastModifiedBy>
  <cp:revision>2</cp:revision>
  <cp:lastPrinted>2022-04-13T17:00:00Z</cp:lastPrinted>
  <dcterms:created xsi:type="dcterms:W3CDTF">2023-10-11T06:52:00Z</dcterms:created>
  <dcterms:modified xsi:type="dcterms:W3CDTF">2023-10-11T0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